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D1F3CC" w14:textId="77777777" w:rsidR="00CF31E8" w:rsidRPr="005F3A53" w:rsidRDefault="00CF31E8" w:rsidP="00C8363E">
      <w:pPr>
        <w:jc w:val="center"/>
        <w:rPr>
          <w:rFonts w:ascii="Lucida Calligraphy" w:hAnsi="Lucida Calligraphy"/>
          <w:sz w:val="32"/>
          <w:szCs w:val="32"/>
        </w:rPr>
      </w:pPr>
      <w:bookmarkStart w:id="0" w:name="_GoBack"/>
      <w:bookmarkEnd w:id="0"/>
      <w:r w:rsidRPr="005F3A53">
        <w:rPr>
          <w:rFonts w:ascii="Lucida Calligraphy" w:hAnsi="Lucida Calligraphy"/>
          <w:sz w:val="32"/>
          <w:szCs w:val="32"/>
        </w:rPr>
        <w:t>Worshipful Society of Apothecaries</w:t>
      </w:r>
    </w:p>
    <w:p w14:paraId="4182D7D0" w14:textId="77777777" w:rsidR="00CF31E8" w:rsidRDefault="00CF31E8" w:rsidP="00CF31E8">
      <w:pPr>
        <w:jc w:val="center"/>
        <w:rPr>
          <w:rFonts w:ascii="Lucida Calligraphy" w:hAnsi="Lucida Calligraphy"/>
          <w:sz w:val="36"/>
          <w:szCs w:val="36"/>
        </w:rPr>
      </w:pPr>
      <w:r w:rsidRPr="005F3A53">
        <w:rPr>
          <w:rFonts w:ascii="Lucida Calligraphy" w:hAnsi="Lucida Calligraphy"/>
          <w:sz w:val="36"/>
          <w:szCs w:val="36"/>
        </w:rPr>
        <w:t>Livery Committee</w:t>
      </w:r>
    </w:p>
    <w:p w14:paraId="539E2665" w14:textId="77777777" w:rsidR="00CF31E8" w:rsidRDefault="00CF31E8" w:rsidP="00CF31E8">
      <w:pPr>
        <w:jc w:val="center"/>
        <w:rPr>
          <w:rFonts w:ascii="Lucida Calligraphy" w:hAnsi="Lucida Calligraphy"/>
          <w:sz w:val="36"/>
          <w:szCs w:val="36"/>
        </w:rPr>
      </w:pPr>
    </w:p>
    <w:p w14:paraId="254BE2D7" w14:textId="77777777" w:rsidR="004B55F5" w:rsidRPr="004B1535" w:rsidRDefault="00CF31E8" w:rsidP="00CF31E8">
      <w:pPr>
        <w:jc w:val="center"/>
        <w:rPr>
          <w:b/>
          <w:bCs/>
          <w:sz w:val="32"/>
          <w:szCs w:val="32"/>
        </w:rPr>
      </w:pPr>
      <w:r w:rsidRPr="004B1535">
        <w:rPr>
          <w:b/>
          <w:bCs/>
          <w:sz w:val="32"/>
          <w:szCs w:val="32"/>
        </w:rPr>
        <w:t xml:space="preserve">Visit to Linnean Society with lunch at Café Murano – </w:t>
      </w:r>
    </w:p>
    <w:p w14:paraId="7533D6BE" w14:textId="19DF444C" w:rsidR="00CF31E8" w:rsidRPr="004B1535" w:rsidRDefault="00CF31E8" w:rsidP="00CF31E8">
      <w:pPr>
        <w:jc w:val="center"/>
        <w:rPr>
          <w:b/>
          <w:bCs/>
          <w:sz w:val="32"/>
          <w:szCs w:val="32"/>
        </w:rPr>
      </w:pPr>
      <w:r w:rsidRPr="004B1535">
        <w:rPr>
          <w:b/>
          <w:bCs/>
          <w:sz w:val="32"/>
          <w:szCs w:val="32"/>
        </w:rPr>
        <w:t>Wednesday 24</w:t>
      </w:r>
      <w:r w:rsidRPr="004B1535">
        <w:rPr>
          <w:b/>
          <w:bCs/>
          <w:sz w:val="32"/>
          <w:szCs w:val="32"/>
          <w:vertAlign w:val="superscript"/>
        </w:rPr>
        <w:t>th</w:t>
      </w:r>
      <w:r w:rsidRPr="004B1535">
        <w:rPr>
          <w:b/>
          <w:bCs/>
          <w:sz w:val="32"/>
          <w:szCs w:val="32"/>
        </w:rPr>
        <w:t xml:space="preserve"> January 2024 @ 11:00am</w:t>
      </w:r>
    </w:p>
    <w:p w14:paraId="60C21FFF" w14:textId="7FBFEF8A" w:rsidR="00CF31E8" w:rsidRDefault="00CF31E8" w:rsidP="00CF31E8"/>
    <w:p w14:paraId="125265E9" w14:textId="5801E160" w:rsidR="00CF31E8" w:rsidRDefault="00AF57D8" w:rsidP="00CF31E8">
      <w:r w:rsidRPr="00CB2591">
        <w:rPr>
          <w:noProof/>
          <w:lang w:eastAsia="en-GB"/>
        </w:rPr>
        <w:drawing>
          <wp:anchor distT="0" distB="0" distL="114300" distR="114300" simplePos="0" relativeHeight="251654144" behindDoc="0" locked="0" layoutInCell="1" allowOverlap="1" wp14:anchorId="7D58DC2C" wp14:editId="17BD995D">
            <wp:simplePos x="0" y="0"/>
            <wp:positionH relativeFrom="margin">
              <wp:posOffset>361950</wp:posOffset>
            </wp:positionH>
            <wp:positionV relativeFrom="paragraph">
              <wp:posOffset>10795</wp:posOffset>
            </wp:positionV>
            <wp:extent cx="2695575" cy="669290"/>
            <wp:effectExtent l="0" t="0" r="9525" b="0"/>
            <wp:wrapNone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6692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69504" behindDoc="0" locked="0" layoutInCell="1" allowOverlap="1" wp14:anchorId="2F50D9F0" wp14:editId="4995A3F3">
            <wp:simplePos x="0" y="0"/>
            <wp:positionH relativeFrom="margin">
              <wp:posOffset>3626485</wp:posOffset>
            </wp:positionH>
            <wp:positionV relativeFrom="paragraph">
              <wp:posOffset>9525</wp:posOffset>
            </wp:positionV>
            <wp:extent cx="1655445" cy="766445"/>
            <wp:effectExtent l="0" t="0" r="190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445" cy="766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C612D" w14:textId="5838F7E4" w:rsidR="00CF31E8" w:rsidRDefault="00CF31E8" w:rsidP="00CF31E8"/>
    <w:p w14:paraId="044A77A9" w14:textId="77777777" w:rsidR="00CF31E8" w:rsidRDefault="00CF31E8" w:rsidP="00CF31E8"/>
    <w:p w14:paraId="23E15400" w14:textId="77777777" w:rsidR="00CF31E8" w:rsidRDefault="00CF31E8" w:rsidP="00CF31E8"/>
    <w:p w14:paraId="21C8EAC5" w14:textId="3207C6AA" w:rsidR="00CF31E8" w:rsidRDefault="00CF31E8" w:rsidP="00CF31E8"/>
    <w:p w14:paraId="33E33EF1" w14:textId="2C8E036B" w:rsidR="00CF31E8" w:rsidRPr="004B1535" w:rsidRDefault="00CF31E8" w:rsidP="00CF31E8">
      <w:pPr>
        <w:jc w:val="both"/>
        <w:rPr>
          <w:b/>
          <w:sz w:val="28"/>
          <w:szCs w:val="28"/>
        </w:rPr>
      </w:pPr>
      <w:r w:rsidRPr="004B1535">
        <w:rPr>
          <w:noProof/>
          <w:sz w:val="28"/>
          <w:szCs w:val="28"/>
          <w:lang w:eastAsia="en-GB"/>
        </w:rPr>
        <w:drawing>
          <wp:anchor distT="0" distB="0" distL="114300" distR="114300" simplePos="0" relativeHeight="251643904" behindDoc="1" locked="0" layoutInCell="1" allowOverlap="1" wp14:anchorId="50AAEE43" wp14:editId="4083241B">
            <wp:simplePos x="0" y="0"/>
            <wp:positionH relativeFrom="column">
              <wp:posOffset>-8255</wp:posOffset>
            </wp:positionH>
            <wp:positionV relativeFrom="paragraph">
              <wp:posOffset>34290</wp:posOffset>
            </wp:positionV>
            <wp:extent cx="1450340" cy="2178050"/>
            <wp:effectExtent l="0" t="0" r="0" b="0"/>
            <wp:wrapTight wrapText="bothSides">
              <wp:wrapPolygon edited="0">
                <wp:start x="0" y="0"/>
                <wp:lineTo x="0" y="21348"/>
                <wp:lineTo x="21278" y="21348"/>
                <wp:lineTo x="2127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0340" cy="2178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B1535">
        <w:rPr>
          <w:sz w:val="28"/>
          <w:szCs w:val="28"/>
        </w:rPr>
        <w:t>The</w:t>
      </w:r>
      <w:r w:rsidR="003C10CA">
        <w:rPr>
          <w:sz w:val="28"/>
          <w:szCs w:val="28"/>
        </w:rPr>
        <w:t xml:space="preserve"> visit </w:t>
      </w:r>
      <w:r w:rsidRPr="004B1535">
        <w:rPr>
          <w:sz w:val="28"/>
          <w:szCs w:val="28"/>
        </w:rPr>
        <w:t xml:space="preserve">will </w:t>
      </w:r>
      <w:r w:rsidR="003C10CA">
        <w:rPr>
          <w:sz w:val="28"/>
          <w:szCs w:val="28"/>
        </w:rPr>
        <w:t>include</w:t>
      </w:r>
      <w:r w:rsidRPr="004B1535">
        <w:rPr>
          <w:sz w:val="28"/>
          <w:szCs w:val="28"/>
        </w:rPr>
        <w:t xml:space="preserve"> a short introduction and film, questions, and answers. Then we shall browse through the library and herbals with the very knowledgeable staff. Followed by lunch nearby at Café Murano – One of the best Italian restaurants in London.</w:t>
      </w:r>
    </w:p>
    <w:p w14:paraId="2FF25FF2" w14:textId="77777777" w:rsidR="00CF31E8" w:rsidRPr="004B1535" w:rsidRDefault="00CF31E8" w:rsidP="00CF31E8">
      <w:pPr>
        <w:rPr>
          <w:sz w:val="24"/>
          <w:szCs w:val="24"/>
        </w:rPr>
      </w:pPr>
    </w:p>
    <w:p w14:paraId="005789D4" w14:textId="5E2DD5CA" w:rsidR="00CF31E8" w:rsidRPr="004B1535" w:rsidRDefault="00CF31E8" w:rsidP="00CF31E8">
      <w:pPr>
        <w:rPr>
          <w:b/>
          <w:bCs/>
          <w:sz w:val="28"/>
          <w:szCs w:val="28"/>
        </w:rPr>
      </w:pPr>
      <w:r w:rsidRPr="004B1535">
        <w:rPr>
          <w:b/>
          <w:bCs/>
          <w:sz w:val="28"/>
          <w:szCs w:val="28"/>
        </w:rPr>
        <w:t>Book early</w:t>
      </w:r>
    </w:p>
    <w:p w14:paraId="394F455C" w14:textId="77777777" w:rsidR="00CF31E8" w:rsidRPr="004B1535" w:rsidRDefault="00CF31E8" w:rsidP="00CF31E8">
      <w:pPr>
        <w:rPr>
          <w:sz w:val="24"/>
          <w:szCs w:val="24"/>
        </w:rPr>
      </w:pPr>
    </w:p>
    <w:p w14:paraId="3124AEDE" w14:textId="2F81FAFA" w:rsidR="00CF31E8" w:rsidRPr="004B1535" w:rsidRDefault="00CF31E8" w:rsidP="00CF31E8">
      <w:pPr>
        <w:rPr>
          <w:sz w:val="28"/>
          <w:szCs w:val="28"/>
        </w:rPr>
      </w:pPr>
      <w:r w:rsidRPr="004B1535">
        <w:rPr>
          <w:sz w:val="28"/>
          <w:szCs w:val="28"/>
        </w:rPr>
        <w:t>The cost will be £80 per person inclusive of a 3-course lunch with wine at Café Murano.</w:t>
      </w:r>
    </w:p>
    <w:p w14:paraId="675557B5" w14:textId="77777777" w:rsidR="00CF31E8" w:rsidRPr="004B1535" w:rsidRDefault="00CF31E8" w:rsidP="00CF31E8">
      <w:pPr>
        <w:rPr>
          <w:sz w:val="24"/>
          <w:szCs w:val="24"/>
        </w:rPr>
      </w:pPr>
    </w:p>
    <w:p w14:paraId="5012AB85" w14:textId="125906DA" w:rsidR="00CF31E8" w:rsidRPr="004B1535" w:rsidRDefault="00CF31E8" w:rsidP="00CF31E8">
      <w:pPr>
        <w:jc w:val="both"/>
        <w:rPr>
          <w:sz w:val="28"/>
          <w:szCs w:val="28"/>
        </w:rPr>
      </w:pPr>
      <w:r w:rsidRPr="004B1535">
        <w:rPr>
          <w:sz w:val="28"/>
          <w:szCs w:val="28"/>
        </w:rPr>
        <w:t xml:space="preserve">Applications </w:t>
      </w:r>
      <w:r w:rsidR="00EB25CC" w:rsidRPr="004B1535">
        <w:rPr>
          <w:sz w:val="28"/>
          <w:szCs w:val="28"/>
        </w:rPr>
        <w:t xml:space="preserve">should </w:t>
      </w:r>
      <w:r w:rsidRPr="004B1535">
        <w:rPr>
          <w:sz w:val="28"/>
          <w:szCs w:val="28"/>
        </w:rPr>
        <w:t xml:space="preserve">be submitted </w:t>
      </w:r>
      <w:r w:rsidR="00EB25CC" w:rsidRPr="004B1535">
        <w:rPr>
          <w:sz w:val="28"/>
          <w:szCs w:val="28"/>
        </w:rPr>
        <w:t>by</w:t>
      </w:r>
      <w:r w:rsidRPr="004B1535">
        <w:rPr>
          <w:sz w:val="28"/>
          <w:szCs w:val="28"/>
        </w:rPr>
        <w:t xml:space="preserve"> </w:t>
      </w:r>
      <w:r w:rsidR="00EB25CC" w:rsidRPr="004B1535">
        <w:rPr>
          <w:sz w:val="28"/>
          <w:szCs w:val="28"/>
        </w:rPr>
        <w:t>15/12/2023</w:t>
      </w:r>
      <w:r w:rsidRPr="004B1535">
        <w:rPr>
          <w:sz w:val="28"/>
          <w:szCs w:val="28"/>
        </w:rPr>
        <w:t xml:space="preserve"> to Dr Susan Horsewood-Lee. </w:t>
      </w:r>
      <w:r w:rsidR="00EB25CC" w:rsidRPr="004B1535">
        <w:rPr>
          <w:sz w:val="28"/>
          <w:szCs w:val="28"/>
        </w:rPr>
        <w:t>Where attendance at a function has to be cancelled after a cost has been incurred a full refund may be made at the discretion of the Officers.</w:t>
      </w:r>
    </w:p>
    <w:p w14:paraId="774AF550" w14:textId="025629D5" w:rsidR="00CF31E8" w:rsidRPr="004B1535" w:rsidRDefault="00CF31E8" w:rsidP="00CF31E8">
      <w:pPr>
        <w:rPr>
          <w:sz w:val="28"/>
          <w:szCs w:val="28"/>
        </w:rPr>
      </w:pPr>
    </w:p>
    <w:p w14:paraId="11B202C3" w14:textId="282C3568" w:rsidR="00CF31E8" w:rsidRPr="004B1535" w:rsidRDefault="00CF31E8" w:rsidP="00CF31E8">
      <w:pPr>
        <w:rPr>
          <w:sz w:val="28"/>
          <w:szCs w:val="28"/>
          <w:u w:val="single"/>
        </w:rPr>
      </w:pPr>
      <w:r w:rsidRPr="004B1535">
        <w:rPr>
          <w:b/>
          <w:bCs/>
          <w:sz w:val="28"/>
          <w:szCs w:val="28"/>
        </w:rPr>
        <w:t>Please</w:t>
      </w:r>
      <w:r w:rsidR="00386D9F" w:rsidRPr="004B1535">
        <w:rPr>
          <w:b/>
          <w:bCs/>
          <w:sz w:val="28"/>
          <w:szCs w:val="28"/>
        </w:rPr>
        <w:t xml:space="preserve"> email or</w:t>
      </w:r>
      <w:r w:rsidRPr="004B1535">
        <w:rPr>
          <w:b/>
          <w:bCs/>
          <w:sz w:val="28"/>
          <w:szCs w:val="28"/>
        </w:rPr>
        <w:t xml:space="preserve"> send the tear off strip with payment no later than 1</w:t>
      </w:r>
      <w:r w:rsidR="00EB25CC" w:rsidRPr="004B1535">
        <w:rPr>
          <w:b/>
          <w:bCs/>
          <w:sz w:val="28"/>
          <w:szCs w:val="28"/>
        </w:rPr>
        <w:t>5</w:t>
      </w:r>
      <w:r w:rsidR="003C5E3B" w:rsidRPr="004B1535">
        <w:rPr>
          <w:b/>
          <w:bCs/>
          <w:sz w:val="28"/>
          <w:szCs w:val="28"/>
          <w:vertAlign w:val="superscript"/>
        </w:rPr>
        <w:t>th</w:t>
      </w:r>
      <w:r w:rsidRPr="004B1535">
        <w:rPr>
          <w:b/>
          <w:bCs/>
          <w:sz w:val="28"/>
          <w:szCs w:val="28"/>
        </w:rPr>
        <w:t xml:space="preserve"> </w:t>
      </w:r>
      <w:r w:rsidR="003C5E3B" w:rsidRPr="004B1535">
        <w:rPr>
          <w:b/>
          <w:bCs/>
          <w:sz w:val="28"/>
          <w:szCs w:val="28"/>
        </w:rPr>
        <w:t xml:space="preserve">December </w:t>
      </w:r>
      <w:r w:rsidRPr="004B1535">
        <w:rPr>
          <w:b/>
          <w:bCs/>
          <w:sz w:val="28"/>
          <w:szCs w:val="28"/>
        </w:rPr>
        <w:t>2023</w:t>
      </w:r>
    </w:p>
    <w:p w14:paraId="048D1594" w14:textId="65E67D15" w:rsidR="00CF31E8" w:rsidRPr="004B1535" w:rsidRDefault="00CF31E8" w:rsidP="00CF31E8">
      <w:pPr>
        <w:rPr>
          <w:sz w:val="28"/>
          <w:szCs w:val="28"/>
        </w:rPr>
      </w:pPr>
      <w:r w:rsidRPr="004B1535">
        <w:rPr>
          <w:sz w:val="28"/>
          <w:szCs w:val="28"/>
        </w:rPr>
        <w:t>-----------------------------------------------------------------------</w:t>
      </w:r>
      <w:r w:rsidR="00EB25CC" w:rsidRPr="004B1535">
        <w:rPr>
          <w:sz w:val="28"/>
          <w:szCs w:val="28"/>
        </w:rPr>
        <w:t>----------------------------------</w:t>
      </w:r>
    </w:p>
    <w:p w14:paraId="1315FBFC" w14:textId="78896439" w:rsidR="00C8363E" w:rsidRPr="004B1535" w:rsidRDefault="00C8363E" w:rsidP="00CF31E8">
      <w:pPr>
        <w:rPr>
          <w:b/>
          <w:bCs/>
          <w:sz w:val="28"/>
          <w:szCs w:val="28"/>
        </w:rPr>
      </w:pPr>
      <w:r w:rsidRPr="004B1535">
        <w:rPr>
          <w:b/>
          <w:bCs/>
          <w:sz w:val="28"/>
          <w:szCs w:val="28"/>
        </w:rPr>
        <w:t>Wednesday 24</w:t>
      </w:r>
      <w:r w:rsidRPr="004B1535">
        <w:rPr>
          <w:b/>
          <w:bCs/>
          <w:sz w:val="28"/>
          <w:szCs w:val="28"/>
          <w:vertAlign w:val="superscript"/>
        </w:rPr>
        <w:t>th</w:t>
      </w:r>
      <w:r w:rsidRPr="004B1535">
        <w:rPr>
          <w:b/>
          <w:bCs/>
          <w:sz w:val="28"/>
          <w:szCs w:val="28"/>
        </w:rPr>
        <w:t xml:space="preserve"> January 2024 @ 11:00am</w:t>
      </w:r>
    </w:p>
    <w:p w14:paraId="532885CD" w14:textId="77777777" w:rsidR="00EB25CC" w:rsidRPr="004B1535" w:rsidRDefault="00EB25CC" w:rsidP="00CF31E8">
      <w:pPr>
        <w:rPr>
          <w:sz w:val="28"/>
          <w:szCs w:val="28"/>
        </w:rPr>
      </w:pPr>
    </w:p>
    <w:p w14:paraId="29FD0EC3" w14:textId="19570BB1" w:rsidR="00C8363E" w:rsidRPr="004B1535" w:rsidRDefault="00CF31E8" w:rsidP="00CF31E8">
      <w:pPr>
        <w:rPr>
          <w:sz w:val="28"/>
          <w:szCs w:val="28"/>
        </w:rPr>
      </w:pPr>
      <w:r w:rsidRPr="004B1535">
        <w:rPr>
          <w:b/>
          <w:bCs/>
          <w:sz w:val="28"/>
          <w:szCs w:val="28"/>
        </w:rPr>
        <w:t>Visit to Linnean Society</w:t>
      </w:r>
      <w:r w:rsidR="00C8363E" w:rsidRPr="004B1535">
        <w:rPr>
          <w:sz w:val="28"/>
          <w:szCs w:val="28"/>
        </w:rPr>
        <w:t xml:space="preserve"> (no disabled access) - Burlington House, Piccadilly, London W1J 0BF</w:t>
      </w:r>
    </w:p>
    <w:p w14:paraId="29A4D750" w14:textId="713DBB4B" w:rsidR="00EB25CC" w:rsidRPr="004B1535" w:rsidRDefault="00C8363E" w:rsidP="00CF31E8">
      <w:pPr>
        <w:rPr>
          <w:sz w:val="28"/>
          <w:szCs w:val="28"/>
        </w:rPr>
      </w:pPr>
      <w:r w:rsidRPr="004B1535">
        <w:rPr>
          <w:sz w:val="28"/>
          <w:szCs w:val="28"/>
        </w:rPr>
        <w:t xml:space="preserve">And </w:t>
      </w:r>
      <w:r w:rsidRPr="004B1535">
        <w:rPr>
          <w:b/>
          <w:bCs/>
          <w:sz w:val="28"/>
          <w:szCs w:val="28"/>
        </w:rPr>
        <w:t>L</w:t>
      </w:r>
      <w:r w:rsidR="00CF31E8" w:rsidRPr="004B1535">
        <w:rPr>
          <w:b/>
          <w:bCs/>
          <w:sz w:val="28"/>
          <w:szCs w:val="28"/>
        </w:rPr>
        <w:t>unch at Café Murano</w:t>
      </w:r>
      <w:r w:rsidRPr="004B1535">
        <w:rPr>
          <w:sz w:val="28"/>
          <w:szCs w:val="28"/>
        </w:rPr>
        <w:t xml:space="preserve"> (no disabled access) - 33 St James's St, St. James's, London SW1A 1HD</w:t>
      </w:r>
    </w:p>
    <w:p w14:paraId="673BA37E" w14:textId="1542F22B" w:rsidR="00CF31E8" w:rsidRPr="004B1535" w:rsidRDefault="00CF31E8" w:rsidP="00CF31E8">
      <w:pPr>
        <w:rPr>
          <w:sz w:val="28"/>
          <w:szCs w:val="28"/>
        </w:rPr>
      </w:pPr>
    </w:p>
    <w:p w14:paraId="0BB0B283" w14:textId="660A0F82" w:rsidR="003C5E3B" w:rsidRPr="004B1535" w:rsidRDefault="00C8363E" w:rsidP="00C8363E">
      <w:pPr>
        <w:rPr>
          <w:b/>
          <w:bCs/>
          <w:sz w:val="28"/>
          <w:szCs w:val="28"/>
        </w:rPr>
      </w:pPr>
      <w:r w:rsidRPr="004B1535">
        <w:rPr>
          <w:b/>
          <w:bCs/>
          <w:sz w:val="28"/>
          <w:szCs w:val="28"/>
        </w:rPr>
        <w:t>Booking:</w:t>
      </w:r>
    </w:p>
    <w:p w14:paraId="26BEEF99" w14:textId="77777777" w:rsidR="003C5E3B" w:rsidRPr="004B1535" w:rsidRDefault="00C8363E" w:rsidP="00C8363E">
      <w:pPr>
        <w:rPr>
          <w:sz w:val="28"/>
          <w:szCs w:val="28"/>
        </w:rPr>
      </w:pPr>
      <w:r w:rsidRPr="004B1535">
        <w:rPr>
          <w:sz w:val="28"/>
          <w:szCs w:val="28"/>
        </w:rPr>
        <w:t>To reserve one or more places please complete this form and email</w:t>
      </w:r>
      <w:r w:rsidR="003C5E3B" w:rsidRPr="004B1535">
        <w:rPr>
          <w:sz w:val="28"/>
          <w:szCs w:val="28"/>
        </w:rPr>
        <w:t xml:space="preserve"> (Dr Susan Horsewood-Lee)</w:t>
      </w:r>
      <w:r w:rsidRPr="004B1535">
        <w:rPr>
          <w:sz w:val="28"/>
          <w:szCs w:val="28"/>
        </w:rPr>
        <w:t xml:space="preserve"> </w:t>
      </w:r>
      <w:hyperlink r:id="rId12" w:history="1">
        <w:r w:rsidRPr="004B1535">
          <w:rPr>
            <w:rStyle w:val="Hyperlink"/>
            <w:sz w:val="28"/>
            <w:szCs w:val="28"/>
          </w:rPr>
          <w:t>drsusan@chelseadoctor.com</w:t>
        </w:r>
      </w:hyperlink>
      <w:r w:rsidR="003C5E3B" w:rsidRPr="004B1535">
        <w:rPr>
          <w:sz w:val="28"/>
          <w:szCs w:val="28"/>
        </w:rPr>
        <w:t xml:space="preserve"> </w:t>
      </w:r>
      <w:r w:rsidRPr="004B1535">
        <w:rPr>
          <w:sz w:val="28"/>
          <w:szCs w:val="28"/>
        </w:rPr>
        <w:t xml:space="preserve">attaching the completed form or copy the relevant text into your email. </w:t>
      </w:r>
    </w:p>
    <w:p w14:paraId="76489DD7" w14:textId="77777777" w:rsidR="003C5E3B" w:rsidRPr="004B1535" w:rsidRDefault="003C5E3B" w:rsidP="00C8363E">
      <w:pPr>
        <w:rPr>
          <w:sz w:val="28"/>
          <w:szCs w:val="28"/>
        </w:rPr>
      </w:pPr>
    </w:p>
    <w:p w14:paraId="7A69956A" w14:textId="05FA818C" w:rsidR="00C8363E" w:rsidRPr="004B1535" w:rsidRDefault="00C8363E" w:rsidP="00C8363E">
      <w:pPr>
        <w:rPr>
          <w:sz w:val="28"/>
          <w:szCs w:val="28"/>
        </w:rPr>
      </w:pPr>
      <w:r w:rsidRPr="004B1535">
        <w:rPr>
          <w:sz w:val="28"/>
          <w:szCs w:val="28"/>
        </w:rPr>
        <w:lastRenderedPageBreak/>
        <w:t>To make payment:</w:t>
      </w:r>
    </w:p>
    <w:p w14:paraId="3F95F83F" w14:textId="77777777" w:rsidR="00C8363E" w:rsidRPr="004B1535" w:rsidRDefault="00C8363E" w:rsidP="00C8363E">
      <w:pPr>
        <w:rPr>
          <w:sz w:val="24"/>
          <w:szCs w:val="24"/>
        </w:rPr>
      </w:pPr>
    </w:p>
    <w:p w14:paraId="6E154B3D" w14:textId="6C105BD6" w:rsidR="00C8363E" w:rsidRPr="004B1535" w:rsidRDefault="00C8363E" w:rsidP="00867876">
      <w:pPr>
        <w:spacing w:after="60"/>
        <w:rPr>
          <w:sz w:val="28"/>
          <w:szCs w:val="28"/>
        </w:rPr>
      </w:pPr>
      <w:r w:rsidRPr="004B1535">
        <w:rPr>
          <w:b/>
          <w:bCs/>
          <w:sz w:val="28"/>
          <w:szCs w:val="28"/>
        </w:rPr>
        <w:t>Either</w:t>
      </w:r>
      <w:r w:rsidRPr="004B1535">
        <w:rPr>
          <w:sz w:val="28"/>
          <w:szCs w:val="28"/>
        </w:rPr>
        <w:t xml:space="preserve"> I shall pay by bank transfer:</w:t>
      </w:r>
    </w:p>
    <w:p w14:paraId="5789390C" w14:textId="4AA00944" w:rsidR="00C8363E" w:rsidRPr="004B1535" w:rsidRDefault="00C8363E" w:rsidP="00867876">
      <w:pPr>
        <w:spacing w:after="60"/>
        <w:rPr>
          <w:sz w:val="28"/>
          <w:szCs w:val="28"/>
        </w:rPr>
      </w:pPr>
      <w:r w:rsidRPr="004B1535">
        <w:rPr>
          <w:sz w:val="28"/>
          <w:szCs w:val="28"/>
        </w:rPr>
        <w:t>‘WSA Livery Committee’, Sort Code: 40-46-08; Account no: 92018829</w:t>
      </w:r>
    </w:p>
    <w:p w14:paraId="465E7234" w14:textId="4D05F40F" w:rsidR="00C8363E" w:rsidRPr="004B1535" w:rsidRDefault="00C8363E" w:rsidP="00867876">
      <w:pPr>
        <w:spacing w:after="60"/>
        <w:rPr>
          <w:sz w:val="28"/>
          <w:szCs w:val="28"/>
        </w:rPr>
      </w:pPr>
      <w:r w:rsidRPr="004B1535">
        <w:rPr>
          <w:sz w:val="28"/>
          <w:szCs w:val="28"/>
        </w:rPr>
        <w:t>Please reference with “</w:t>
      </w:r>
      <w:r w:rsidR="003C5E3B" w:rsidRPr="004B1535">
        <w:rPr>
          <w:sz w:val="28"/>
          <w:szCs w:val="28"/>
        </w:rPr>
        <w:t xml:space="preserve">[your </w:t>
      </w:r>
      <w:r w:rsidRPr="004B1535">
        <w:rPr>
          <w:sz w:val="28"/>
          <w:szCs w:val="28"/>
        </w:rPr>
        <w:t>Surname</w:t>
      </w:r>
      <w:r w:rsidR="003C5E3B" w:rsidRPr="004B1535">
        <w:rPr>
          <w:sz w:val="28"/>
          <w:szCs w:val="28"/>
        </w:rPr>
        <w:t>]</w:t>
      </w:r>
      <w:r w:rsidRPr="004B1535">
        <w:rPr>
          <w:sz w:val="28"/>
          <w:szCs w:val="28"/>
        </w:rPr>
        <w:t>/</w:t>
      </w:r>
      <w:r w:rsidR="003C5E3B" w:rsidRPr="004B1535">
        <w:rPr>
          <w:sz w:val="28"/>
          <w:szCs w:val="28"/>
        </w:rPr>
        <w:t>24.01.24</w:t>
      </w:r>
      <w:r w:rsidRPr="004B1535">
        <w:rPr>
          <w:sz w:val="28"/>
          <w:szCs w:val="28"/>
        </w:rPr>
        <w:t>”.</w:t>
      </w:r>
    </w:p>
    <w:p w14:paraId="304FFD7F" w14:textId="48CF128B" w:rsidR="00C8363E" w:rsidRPr="004B1535" w:rsidRDefault="00C8363E" w:rsidP="00C8363E">
      <w:pPr>
        <w:rPr>
          <w:sz w:val="24"/>
          <w:szCs w:val="24"/>
        </w:rPr>
      </w:pPr>
    </w:p>
    <w:p w14:paraId="70D209D8" w14:textId="44A2F869" w:rsidR="00C8363E" w:rsidRPr="004B1535" w:rsidRDefault="00C8363E" w:rsidP="00867876">
      <w:pPr>
        <w:spacing w:after="60"/>
        <w:rPr>
          <w:sz w:val="28"/>
          <w:szCs w:val="28"/>
        </w:rPr>
      </w:pPr>
      <w:r w:rsidRPr="004B1535">
        <w:rPr>
          <w:b/>
          <w:bCs/>
          <w:sz w:val="28"/>
          <w:szCs w:val="28"/>
        </w:rPr>
        <w:t>Or</w:t>
      </w:r>
      <w:r w:rsidRPr="004B1535">
        <w:rPr>
          <w:sz w:val="28"/>
          <w:szCs w:val="28"/>
        </w:rPr>
        <w:t xml:space="preserve"> I enclose my cheque for £ ............</w:t>
      </w:r>
    </w:p>
    <w:p w14:paraId="44D08E9E" w14:textId="4FD5799D" w:rsidR="00C8363E" w:rsidRPr="004B1535" w:rsidRDefault="00C8363E" w:rsidP="00867876">
      <w:pPr>
        <w:spacing w:after="60"/>
        <w:rPr>
          <w:sz w:val="28"/>
          <w:szCs w:val="28"/>
        </w:rPr>
      </w:pPr>
      <w:r w:rsidRPr="004B1535">
        <w:rPr>
          <w:sz w:val="28"/>
          <w:szCs w:val="28"/>
        </w:rPr>
        <w:t>Please make payable to ‘WSA Livery Committee’.</w:t>
      </w:r>
    </w:p>
    <w:p w14:paraId="55BC3916" w14:textId="77777777" w:rsidR="004B1535" w:rsidRDefault="00C8363E" w:rsidP="00867876">
      <w:pPr>
        <w:spacing w:after="60"/>
        <w:rPr>
          <w:sz w:val="28"/>
          <w:szCs w:val="28"/>
        </w:rPr>
      </w:pPr>
      <w:r w:rsidRPr="004B1535">
        <w:rPr>
          <w:sz w:val="28"/>
          <w:szCs w:val="28"/>
        </w:rPr>
        <w:t>Post the completed form together with your cheque to Dr Alan Collett, Hornbeam Cottage, New Road, Blakeney, NR25 7NZ.</w:t>
      </w:r>
      <w:r w:rsidR="004B55F5" w:rsidRPr="004B1535">
        <w:rPr>
          <w:sz w:val="28"/>
          <w:szCs w:val="28"/>
        </w:rPr>
        <w:t xml:space="preserve">  </w:t>
      </w:r>
    </w:p>
    <w:p w14:paraId="504EAB94" w14:textId="146A86A6" w:rsidR="00EB25CC" w:rsidRPr="004B1535" w:rsidRDefault="00CF31E8" w:rsidP="00867876">
      <w:pPr>
        <w:spacing w:after="60"/>
        <w:rPr>
          <w:sz w:val="28"/>
          <w:szCs w:val="28"/>
        </w:rPr>
      </w:pPr>
      <w:r w:rsidRPr="004B1535">
        <w:rPr>
          <w:sz w:val="28"/>
          <w:szCs w:val="28"/>
        </w:rPr>
        <w:t>Name</w:t>
      </w:r>
      <w:proofErr w:type="gramStart"/>
      <w:r w:rsidRPr="004B1535">
        <w:rPr>
          <w:sz w:val="28"/>
          <w:szCs w:val="28"/>
        </w:rPr>
        <w:t>: ..</w:t>
      </w:r>
      <w:proofErr w:type="gramEnd"/>
      <w:r w:rsidRPr="004B1535">
        <w:rPr>
          <w:sz w:val="28"/>
          <w:szCs w:val="28"/>
        </w:rPr>
        <w:t>……………………………………………………………………………..</w:t>
      </w:r>
    </w:p>
    <w:p w14:paraId="5F108F51" w14:textId="77777777" w:rsidR="00EB25CC" w:rsidRPr="004B1535" w:rsidRDefault="00EB25CC" w:rsidP="00C8363E">
      <w:pPr>
        <w:rPr>
          <w:sz w:val="24"/>
          <w:szCs w:val="24"/>
        </w:rPr>
      </w:pPr>
    </w:p>
    <w:p w14:paraId="2FBBB724" w14:textId="77777777" w:rsidR="00EB25CC" w:rsidRPr="004B1535" w:rsidRDefault="00EB25CC" w:rsidP="00C8363E">
      <w:pPr>
        <w:rPr>
          <w:sz w:val="24"/>
          <w:szCs w:val="24"/>
        </w:rPr>
      </w:pPr>
    </w:p>
    <w:p w14:paraId="4262D31C" w14:textId="4F6DBB44" w:rsidR="00C8363E" w:rsidRPr="004B1535" w:rsidRDefault="00C8363E" w:rsidP="00C8363E">
      <w:pPr>
        <w:rPr>
          <w:sz w:val="28"/>
          <w:szCs w:val="28"/>
        </w:rPr>
      </w:pPr>
      <w:r w:rsidRPr="004B1535">
        <w:rPr>
          <w:sz w:val="28"/>
          <w:szCs w:val="28"/>
        </w:rPr>
        <w:t>PLEASE PRINT CLEARLY:</w:t>
      </w:r>
    </w:p>
    <w:p w14:paraId="6449BD0D" w14:textId="77777777" w:rsidR="00C8363E" w:rsidRPr="004B1535" w:rsidRDefault="00C8363E" w:rsidP="00C8363E">
      <w:pPr>
        <w:rPr>
          <w:sz w:val="24"/>
          <w:szCs w:val="24"/>
        </w:rPr>
      </w:pPr>
    </w:p>
    <w:p w14:paraId="7BE67A6E" w14:textId="3D60C2A8" w:rsidR="00C8363E" w:rsidRPr="004B1535" w:rsidRDefault="00C8363E" w:rsidP="00C8363E">
      <w:pPr>
        <w:rPr>
          <w:sz w:val="28"/>
          <w:szCs w:val="28"/>
        </w:rPr>
      </w:pPr>
      <w:r w:rsidRPr="004B1535">
        <w:rPr>
          <w:sz w:val="28"/>
          <w:szCs w:val="28"/>
        </w:rPr>
        <w:t xml:space="preserve">Name: </w:t>
      </w:r>
      <w:r w:rsidR="00EB25CC" w:rsidRPr="004B1535">
        <w:rPr>
          <w:sz w:val="28"/>
          <w:szCs w:val="28"/>
        </w:rPr>
        <w:t>……………..………………………………………..…………………..………………………………</w:t>
      </w:r>
      <w:r w:rsidR="00867876" w:rsidRPr="004B1535">
        <w:rPr>
          <w:sz w:val="28"/>
          <w:szCs w:val="28"/>
        </w:rPr>
        <w:t>.</w:t>
      </w:r>
    </w:p>
    <w:p w14:paraId="53F3BE94" w14:textId="77777777" w:rsidR="00C8363E" w:rsidRPr="004B1535" w:rsidRDefault="00C8363E" w:rsidP="00C8363E">
      <w:pPr>
        <w:rPr>
          <w:sz w:val="24"/>
          <w:szCs w:val="24"/>
        </w:rPr>
      </w:pPr>
    </w:p>
    <w:p w14:paraId="48E30DE7" w14:textId="6A4E6F2E" w:rsidR="00C8363E" w:rsidRPr="004B1535" w:rsidRDefault="00C8363E" w:rsidP="00C8363E">
      <w:pPr>
        <w:rPr>
          <w:sz w:val="28"/>
          <w:szCs w:val="28"/>
        </w:rPr>
      </w:pPr>
      <w:r w:rsidRPr="004B1535">
        <w:rPr>
          <w:sz w:val="28"/>
          <w:szCs w:val="28"/>
        </w:rPr>
        <w:t>Guest(s): ……………………………………………………….</w:t>
      </w:r>
      <w:r w:rsidR="00EB25CC" w:rsidRPr="004B1535">
        <w:rPr>
          <w:sz w:val="28"/>
          <w:szCs w:val="28"/>
        </w:rPr>
        <w:t>…………………..………………………………</w:t>
      </w:r>
    </w:p>
    <w:p w14:paraId="49994476" w14:textId="658907F8" w:rsidR="00C8363E" w:rsidRPr="004B1535" w:rsidRDefault="00C8363E" w:rsidP="00C8363E">
      <w:pPr>
        <w:rPr>
          <w:sz w:val="24"/>
          <w:szCs w:val="24"/>
        </w:rPr>
      </w:pPr>
    </w:p>
    <w:p w14:paraId="1F8F24B8" w14:textId="06E0E2B4" w:rsidR="00C8363E" w:rsidRPr="004B1535" w:rsidRDefault="00C8363E" w:rsidP="00C8363E">
      <w:pPr>
        <w:rPr>
          <w:sz w:val="28"/>
          <w:szCs w:val="28"/>
        </w:rPr>
      </w:pPr>
      <w:r w:rsidRPr="004B1535">
        <w:rPr>
          <w:sz w:val="28"/>
          <w:szCs w:val="28"/>
        </w:rPr>
        <w:t>Address: ……………………………………….…………………………………………………………………</w:t>
      </w:r>
    </w:p>
    <w:p w14:paraId="51806D20" w14:textId="77777777" w:rsidR="00C8363E" w:rsidRPr="004B1535" w:rsidRDefault="00C8363E" w:rsidP="00C8363E">
      <w:pPr>
        <w:rPr>
          <w:sz w:val="24"/>
          <w:szCs w:val="24"/>
        </w:rPr>
      </w:pPr>
    </w:p>
    <w:p w14:paraId="46E74D00" w14:textId="6134E302" w:rsidR="00C8363E" w:rsidRPr="004B1535" w:rsidRDefault="00C8363E" w:rsidP="00C8363E">
      <w:pPr>
        <w:rPr>
          <w:sz w:val="28"/>
          <w:szCs w:val="28"/>
        </w:rPr>
      </w:pPr>
      <w:r w:rsidRPr="004B1535">
        <w:rPr>
          <w:sz w:val="28"/>
          <w:szCs w:val="28"/>
        </w:rPr>
        <w:t>Post Code</w:t>
      </w:r>
      <w:proofErr w:type="gramStart"/>
      <w:r w:rsidRPr="004B1535">
        <w:rPr>
          <w:sz w:val="28"/>
          <w:szCs w:val="28"/>
        </w:rPr>
        <w:t>: ..</w:t>
      </w:r>
      <w:proofErr w:type="gramEnd"/>
      <w:r w:rsidRPr="004B1535">
        <w:rPr>
          <w:sz w:val="28"/>
          <w:szCs w:val="28"/>
        </w:rPr>
        <w:t>……………………</w:t>
      </w:r>
    </w:p>
    <w:p w14:paraId="3281D3D0" w14:textId="77777777" w:rsidR="00C8363E" w:rsidRPr="004B1535" w:rsidRDefault="00C8363E" w:rsidP="00C8363E">
      <w:pPr>
        <w:rPr>
          <w:sz w:val="24"/>
          <w:szCs w:val="24"/>
        </w:rPr>
      </w:pPr>
    </w:p>
    <w:p w14:paraId="39A7B219" w14:textId="77777777" w:rsidR="00C8363E" w:rsidRPr="004B1535" w:rsidRDefault="00C8363E" w:rsidP="00C8363E">
      <w:pPr>
        <w:rPr>
          <w:sz w:val="28"/>
          <w:szCs w:val="28"/>
        </w:rPr>
      </w:pPr>
      <w:r w:rsidRPr="004B1535">
        <w:rPr>
          <w:sz w:val="28"/>
          <w:szCs w:val="28"/>
        </w:rPr>
        <w:t>Mobile: ……………………………………………………………</w:t>
      </w:r>
    </w:p>
    <w:p w14:paraId="71683342" w14:textId="77777777" w:rsidR="00C8363E" w:rsidRPr="004B1535" w:rsidRDefault="00C8363E" w:rsidP="00C8363E">
      <w:pPr>
        <w:rPr>
          <w:sz w:val="24"/>
          <w:szCs w:val="24"/>
        </w:rPr>
      </w:pPr>
    </w:p>
    <w:p w14:paraId="4583646F" w14:textId="3B5B8FA4" w:rsidR="00C8363E" w:rsidRPr="004B1535" w:rsidRDefault="00C8363E" w:rsidP="00C8363E">
      <w:pPr>
        <w:rPr>
          <w:sz w:val="28"/>
          <w:szCs w:val="28"/>
        </w:rPr>
      </w:pPr>
      <w:r w:rsidRPr="004B1535">
        <w:rPr>
          <w:sz w:val="28"/>
          <w:szCs w:val="28"/>
        </w:rPr>
        <w:t>Email: ……………………………………………………………</w:t>
      </w:r>
      <w:r w:rsidR="00EB25CC" w:rsidRPr="004B1535">
        <w:rPr>
          <w:sz w:val="28"/>
          <w:szCs w:val="28"/>
        </w:rPr>
        <w:t>..</w:t>
      </w:r>
    </w:p>
    <w:p w14:paraId="5CB0E118" w14:textId="77777777" w:rsidR="00C8363E" w:rsidRPr="004B1535" w:rsidRDefault="00C8363E" w:rsidP="00C8363E">
      <w:pPr>
        <w:rPr>
          <w:sz w:val="24"/>
          <w:szCs w:val="24"/>
        </w:rPr>
      </w:pPr>
    </w:p>
    <w:p w14:paraId="08B84FB5" w14:textId="77777777" w:rsidR="00C8363E" w:rsidRPr="004B1535" w:rsidRDefault="00C8363E" w:rsidP="00C8363E">
      <w:pPr>
        <w:rPr>
          <w:sz w:val="28"/>
          <w:szCs w:val="28"/>
        </w:rPr>
      </w:pPr>
      <w:r w:rsidRPr="004B1535">
        <w:rPr>
          <w:sz w:val="28"/>
          <w:szCs w:val="28"/>
        </w:rPr>
        <w:t>*Please state any special dietary requirements for yourself &amp; each guest:</w:t>
      </w:r>
    </w:p>
    <w:p w14:paraId="21D67B24" w14:textId="77777777" w:rsidR="00C8363E" w:rsidRPr="004B1535" w:rsidRDefault="00C8363E" w:rsidP="00C8363E">
      <w:pPr>
        <w:rPr>
          <w:sz w:val="24"/>
          <w:szCs w:val="24"/>
        </w:rPr>
      </w:pPr>
    </w:p>
    <w:p w14:paraId="28EF9743" w14:textId="6703EA66" w:rsidR="00EB25CC" w:rsidRPr="004B55F5" w:rsidRDefault="00C8363E" w:rsidP="00C8363E">
      <w:pPr>
        <w:rPr>
          <w:sz w:val="24"/>
          <w:szCs w:val="24"/>
        </w:rPr>
      </w:pPr>
      <w:r w:rsidRPr="004B1535">
        <w:rPr>
          <w:sz w:val="28"/>
          <w:szCs w:val="28"/>
        </w:rPr>
        <w:t>…………………………………………………………………………………………………………………………</w:t>
      </w:r>
    </w:p>
    <w:p w14:paraId="615837BF" w14:textId="4DD7FA5E" w:rsidR="00EB25CC" w:rsidRDefault="00EB25CC" w:rsidP="00C8363E"/>
    <w:p w14:paraId="72A294CE" w14:textId="64FD7A12" w:rsidR="00EB25CC" w:rsidRPr="004B1535" w:rsidRDefault="00EB25CC" w:rsidP="00C8363E">
      <w:pPr>
        <w:rPr>
          <w:b/>
          <w:bCs/>
          <w:i/>
          <w:iCs/>
          <w:sz w:val="24"/>
          <w:szCs w:val="24"/>
        </w:rPr>
      </w:pPr>
      <w:r w:rsidRPr="004B1535">
        <w:rPr>
          <w:b/>
          <w:bCs/>
          <w:noProof/>
          <w:sz w:val="24"/>
          <w:szCs w:val="24"/>
          <w:lang w:eastAsia="en-GB"/>
        </w:rPr>
        <w:drawing>
          <wp:anchor distT="0" distB="0" distL="114300" distR="114300" simplePos="0" relativeHeight="251674624" behindDoc="1" locked="0" layoutInCell="1" allowOverlap="1" wp14:anchorId="1167AC80" wp14:editId="5ADC33F8">
            <wp:simplePos x="0" y="0"/>
            <wp:positionH relativeFrom="margin">
              <wp:align>center</wp:align>
            </wp:positionH>
            <wp:positionV relativeFrom="paragraph">
              <wp:posOffset>636270</wp:posOffset>
            </wp:positionV>
            <wp:extent cx="2541270" cy="1430655"/>
            <wp:effectExtent l="0" t="0" r="0" b="0"/>
            <wp:wrapTight wrapText="bothSides">
              <wp:wrapPolygon edited="0">
                <wp:start x="0" y="0"/>
                <wp:lineTo x="0" y="21284"/>
                <wp:lineTo x="21373" y="21284"/>
                <wp:lineTo x="2137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270" cy="1430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B1535">
        <w:rPr>
          <w:b/>
          <w:bCs/>
          <w:i/>
          <w:iCs/>
          <w:sz w:val="24"/>
          <w:szCs w:val="24"/>
        </w:rPr>
        <w:t>All applications and receipts of money will be acknowledged.</w:t>
      </w:r>
    </w:p>
    <w:sectPr w:rsidR="00EB25CC" w:rsidRPr="004B1535" w:rsidSect="003C5E3B">
      <w:footerReference w:type="default" r:id="rId14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30D825" w14:textId="77777777" w:rsidR="007E35F9" w:rsidRDefault="007E35F9" w:rsidP="00867876">
      <w:r>
        <w:separator/>
      </w:r>
    </w:p>
  </w:endnote>
  <w:endnote w:type="continuationSeparator" w:id="0">
    <w:p w14:paraId="7ACC2B59" w14:textId="77777777" w:rsidR="007E35F9" w:rsidRDefault="007E35F9" w:rsidP="008678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738ADC" w14:textId="1F17958A" w:rsidR="00867876" w:rsidRDefault="00867876">
    <w:pPr>
      <w:pStyle w:val="Footer"/>
    </w:pPr>
    <w:r>
      <w:t>Ver 1 – 3 May 2023</w:t>
    </w:r>
  </w:p>
  <w:p w14:paraId="549DB105" w14:textId="77777777" w:rsidR="00867876" w:rsidRDefault="008678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CADA65" w14:textId="77777777" w:rsidR="007E35F9" w:rsidRDefault="007E35F9" w:rsidP="00867876">
      <w:r>
        <w:separator/>
      </w:r>
    </w:p>
  </w:footnote>
  <w:footnote w:type="continuationSeparator" w:id="0">
    <w:p w14:paraId="2AE7B230" w14:textId="77777777" w:rsidR="007E35F9" w:rsidRDefault="007E35F9" w:rsidP="0086787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M7YAQksTEzMzMyUdpeDU4uLM/DyQAqNaAC1fvwUsAAAA"/>
  </w:docVars>
  <w:rsids>
    <w:rsidRoot w:val="00CF31E8"/>
    <w:rsid w:val="0000179B"/>
    <w:rsid w:val="00007201"/>
    <w:rsid w:val="00010ABB"/>
    <w:rsid w:val="00012871"/>
    <w:rsid w:val="000303C0"/>
    <w:rsid w:val="00033B61"/>
    <w:rsid w:val="0003707D"/>
    <w:rsid w:val="000426B3"/>
    <w:rsid w:val="00043820"/>
    <w:rsid w:val="000448ED"/>
    <w:rsid w:val="00044D5C"/>
    <w:rsid w:val="00045B0C"/>
    <w:rsid w:val="00045EDB"/>
    <w:rsid w:val="00046F21"/>
    <w:rsid w:val="00052BBC"/>
    <w:rsid w:val="00057693"/>
    <w:rsid w:val="00057A09"/>
    <w:rsid w:val="00065774"/>
    <w:rsid w:val="00072EF0"/>
    <w:rsid w:val="00075DC8"/>
    <w:rsid w:val="0009170C"/>
    <w:rsid w:val="0009539F"/>
    <w:rsid w:val="00096FCA"/>
    <w:rsid w:val="000A0778"/>
    <w:rsid w:val="000A3A56"/>
    <w:rsid w:val="000B26D6"/>
    <w:rsid w:val="000D7522"/>
    <w:rsid w:val="000E5B83"/>
    <w:rsid w:val="000F0719"/>
    <w:rsid w:val="000F0953"/>
    <w:rsid w:val="000F20C8"/>
    <w:rsid w:val="000F2ED5"/>
    <w:rsid w:val="000F3381"/>
    <w:rsid w:val="00113544"/>
    <w:rsid w:val="00117D89"/>
    <w:rsid w:val="0012794B"/>
    <w:rsid w:val="0013468B"/>
    <w:rsid w:val="00141396"/>
    <w:rsid w:val="0014183E"/>
    <w:rsid w:val="00151F73"/>
    <w:rsid w:val="00154922"/>
    <w:rsid w:val="00163472"/>
    <w:rsid w:val="00170AEE"/>
    <w:rsid w:val="00173274"/>
    <w:rsid w:val="00186F2C"/>
    <w:rsid w:val="00194074"/>
    <w:rsid w:val="001B2A51"/>
    <w:rsid w:val="001C54BC"/>
    <w:rsid w:val="001D38C6"/>
    <w:rsid w:val="001D4F8D"/>
    <w:rsid w:val="001E7C81"/>
    <w:rsid w:val="001F2183"/>
    <w:rsid w:val="001F32EB"/>
    <w:rsid w:val="002008D6"/>
    <w:rsid w:val="002103B9"/>
    <w:rsid w:val="0023342C"/>
    <w:rsid w:val="00242427"/>
    <w:rsid w:val="002447C9"/>
    <w:rsid w:val="00244B69"/>
    <w:rsid w:val="00260A82"/>
    <w:rsid w:val="00261F17"/>
    <w:rsid w:val="00263918"/>
    <w:rsid w:val="00266A93"/>
    <w:rsid w:val="00273B80"/>
    <w:rsid w:val="002745E8"/>
    <w:rsid w:val="00291206"/>
    <w:rsid w:val="00291384"/>
    <w:rsid w:val="002935CC"/>
    <w:rsid w:val="002A2400"/>
    <w:rsid w:val="002A6392"/>
    <w:rsid w:val="002B1987"/>
    <w:rsid w:val="002B265C"/>
    <w:rsid w:val="002C253F"/>
    <w:rsid w:val="002C3088"/>
    <w:rsid w:val="002C3E2B"/>
    <w:rsid w:val="002C474F"/>
    <w:rsid w:val="002E04AA"/>
    <w:rsid w:val="002E1D58"/>
    <w:rsid w:val="002E4505"/>
    <w:rsid w:val="002E7FF2"/>
    <w:rsid w:val="002F156B"/>
    <w:rsid w:val="002F20E4"/>
    <w:rsid w:val="002F3CF0"/>
    <w:rsid w:val="003064B2"/>
    <w:rsid w:val="003235F8"/>
    <w:rsid w:val="00326033"/>
    <w:rsid w:val="00327B23"/>
    <w:rsid w:val="00334C93"/>
    <w:rsid w:val="003418E0"/>
    <w:rsid w:val="0036132A"/>
    <w:rsid w:val="00371CC3"/>
    <w:rsid w:val="003744E9"/>
    <w:rsid w:val="00386B9C"/>
    <w:rsid w:val="00386D9F"/>
    <w:rsid w:val="003920FF"/>
    <w:rsid w:val="003B0F85"/>
    <w:rsid w:val="003B0FED"/>
    <w:rsid w:val="003B5EC6"/>
    <w:rsid w:val="003C10CA"/>
    <w:rsid w:val="003C435C"/>
    <w:rsid w:val="003C5E3B"/>
    <w:rsid w:val="003E104A"/>
    <w:rsid w:val="003F252F"/>
    <w:rsid w:val="003F375B"/>
    <w:rsid w:val="003F4F74"/>
    <w:rsid w:val="003F5D8F"/>
    <w:rsid w:val="003F6166"/>
    <w:rsid w:val="004028FC"/>
    <w:rsid w:val="0040525D"/>
    <w:rsid w:val="00406ADD"/>
    <w:rsid w:val="00430038"/>
    <w:rsid w:val="00433289"/>
    <w:rsid w:val="00436CF5"/>
    <w:rsid w:val="004628A8"/>
    <w:rsid w:val="00470EB7"/>
    <w:rsid w:val="00475958"/>
    <w:rsid w:val="00477BB6"/>
    <w:rsid w:val="00483DAF"/>
    <w:rsid w:val="00486191"/>
    <w:rsid w:val="004A1522"/>
    <w:rsid w:val="004A178E"/>
    <w:rsid w:val="004B0AA1"/>
    <w:rsid w:val="004B0C5B"/>
    <w:rsid w:val="004B1535"/>
    <w:rsid w:val="004B55F5"/>
    <w:rsid w:val="004C40A5"/>
    <w:rsid w:val="004D23F2"/>
    <w:rsid w:val="004D3783"/>
    <w:rsid w:val="004E65D2"/>
    <w:rsid w:val="004E66E2"/>
    <w:rsid w:val="004F2E75"/>
    <w:rsid w:val="00501CA3"/>
    <w:rsid w:val="00522B39"/>
    <w:rsid w:val="0052661B"/>
    <w:rsid w:val="005313A0"/>
    <w:rsid w:val="005318C4"/>
    <w:rsid w:val="00543516"/>
    <w:rsid w:val="00553E41"/>
    <w:rsid w:val="00564C8F"/>
    <w:rsid w:val="005779CD"/>
    <w:rsid w:val="00587C03"/>
    <w:rsid w:val="00595449"/>
    <w:rsid w:val="005A2700"/>
    <w:rsid w:val="005B5582"/>
    <w:rsid w:val="005B6DB5"/>
    <w:rsid w:val="005B6E6F"/>
    <w:rsid w:val="005C681D"/>
    <w:rsid w:val="005D1A73"/>
    <w:rsid w:val="005F0C87"/>
    <w:rsid w:val="00602BF2"/>
    <w:rsid w:val="0060389E"/>
    <w:rsid w:val="006119B0"/>
    <w:rsid w:val="00616D9A"/>
    <w:rsid w:val="00623ED9"/>
    <w:rsid w:val="006308AE"/>
    <w:rsid w:val="0063324C"/>
    <w:rsid w:val="006346E4"/>
    <w:rsid w:val="006360D9"/>
    <w:rsid w:val="006432F1"/>
    <w:rsid w:val="00644383"/>
    <w:rsid w:val="00651B04"/>
    <w:rsid w:val="0065294A"/>
    <w:rsid w:val="0066634F"/>
    <w:rsid w:val="006663D4"/>
    <w:rsid w:val="006666BD"/>
    <w:rsid w:val="0069163A"/>
    <w:rsid w:val="00692825"/>
    <w:rsid w:val="00694D80"/>
    <w:rsid w:val="00694FBF"/>
    <w:rsid w:val="00697DA2"/>
    <w:rsid w:val="006A5F39"/>
    <w:rsid w:val="006A6A8B"/>
    <w:rsid w:val="006D33A3"/>
    <w:rsid w:val="006E1C98"/>
    <w:rsid w:val="006E265C"/>
    <w:rsid w:val="006E321F"/>
    <w:rsid w:val="006E4247"/>
    <w:rsid w:val="006E713E"/>
    <w:rsid w:val="006E7E26"/>
    <w:rsid w:val="006F5CF3"/>
    <w:rsid w:val="00712E69"/>
    <w:rsid w:val="007173CA"/>
    <w:rsid w:val="00722086"/>
    <w:rsid w:val="0072650B"/>
    <w:rsid w:val="00731D2D"/>
    <w:rsid w:val="00734B93"/>
    <w:rsid w:val="00734E41"/>
    <w:rsid w:val="00737B87"/>
    <w:rsid w:val="00737F0F"/>
    <w:rsid w:val="0074469F"/>
    <w:rsid w:val="00750377"/>
    <w:rsid w:val="00767F35"/>
    <w:rsid w:val="007718C8"/>
    <w:rsid w:val="00774C84"/>
    <w:rsid w:val="0077673F"/>
    <w:rsid w:val="00783EF5"/>
    <w:rsid w:val="00791436"/>
    <w:rsid w:val="007926A9"/>
    <w:rsid w:val="00795BDE"/>
    <w:rsid w:val="007B1BF4"/>
    <w:rsid w:val="007E35F9"/>
    <w:rsid w:val="007E5CDC"/>
    <w:rsid w:val="007E6F9E"/>
    <w:rsid w:val="00801866"/>
    <w:rsid w:val="00805A3E"/>
    <w:rsid w:val="0081011F"/>
    <w:rsid w:val="008122BB"/>
    <w:rsid w:val="008128B9"/>
    <w:rsid w:val="008201ED"/>
    <w:rsid w:val="00836A93"/>
    <w:rsid w:val="00841DB4"/>
    <w:rsid w:val="0084220D"/>
    <w:rsid w:val="008468E9"/>
    <w:rsid w:val="00854333"/>
    <w:rsid w:val="008636C0"/>
    <w:rsid w:val="00867876"/>
    <w:rsid w:val="008769A5"/>
    <w:rsid w:val="00894DDB"/>
    <w:rsid w:val="008A0CB1"/>
    <w:rsid w:val="008A56D3"/>
    <w:rsid w:val="008B72C8"/>
    <w:rsid w:val="008C5EC2"/>
    <w:rsid w:val="008D0520"/>
    <w:rsid w:val="008D1181"/>
    <w:rsid w:val="008E24D7"/>
    <w:rsid w:val="008E25D9"/>
    <w:rsid w:val="008E773D"/>
    <w:rsid w:val="008F1A53"/>
    <w:rsid w:val="008F2D84"/>
    <w:rsid w:val="008F4B62"/>
    <w:rsid w:val="008F5195"/>
    <w:rsid w:val="008F7881"/>
    <w:rsid w:val="00901E7D"/>
    <w:rsid w:val="00926584"/>
    <w:rsid w:val="00927E13"/>
    <w:rsid w:val="00930350"/>
    <w:rsid w:val="0093110A"/>
    <w:rsid w:val="00952B56"/>
    <w:rsid w:val="00955337"/>
    <w:rsid w:val="0096602B"/>
    <w:rsid w:val="00974336"/>
    <w:rsid w:val="00981D08"/>
    <w:rsid w:val="00986C2F"/>
    <w:rsid w:val="009942F5"/>
    <w:rsid w:val="009A4A30"/>
    <w:rsid w:val="009A5A68"/>
    <w:rsid w:val="009B363D"/>
    <w:rsid w:val="009B3E75"/>
    <w:rsid w:val="009B79D5"/>
    <w:rsid w:val="009C2D0E"/>
    <w:rsid w:val="009C6DA1"/>
    <w:rsid w:val="009D1722"/>
    <w:rsid w:val="009E16E0"/>
    <w:rsid w:val="00A00147"/>
    <w:rsid w:val="00A01EA9"/>
    <w:rsid w:val="00A10D61"/>
    <w:rsid w:val="00A11476"/>
    <w:rsid w:val="00A122DF"/>
    <w:rsid w:val="00A14122"/>
    <w:rsid w:val="00A30C06"/>
    <w:rsid w:val="00A350FB"/>
    <w:rsid w:val="00A57693"/>
    <w:rsid w:val="00A611CF"/>
    <w:rsid w:val="00A643FD"/>
    <w:rsid w:val="00A7119F"/>
    <w:rsid w:val="00A77271"/>
    <w:rsid w:val="00A87FA9"/>
    <w:rsid w:val="00A90776"/>
    <w:rsid w:val="00A9619C"/>
    <w:rsid w:val="00A97E12"/>
    <w:rsid w:val="00AA1661"/>
    <w:rsid w:val="00AA3A6F"/>
    <w:rsid w:val="00AC0B0F"/>
    <w:rsid w:val="00AC17F7"/>
    <w:rsid w:val="00AC2474"/>
    <w:rsid w:val="00AC2935"/>
    <w:rsid w:val="00AE7527"/>
    <w:rsid w:val="00AF3078"/>
    <w:rsid w:val="00AF57D8"/>
    <w:rsid w:val="00B018FF"/>
    <w:rsid w:val="00B02B58"/>
    <w:rsid w:val="00B21AC2"/>
    <w:rsid w:val="00B2710C"/>
    <w:rsid w:val="00B40D33"/>
    <w:rsid w:val="00B413CA"/>
    <w:rsid w:val="00B415AB"/>
    <w:rsid w:val="00B43295"/>
    <w:rsid w:val="00B5718E"/>
    <w:rsid w:val="00B63E7F"/>
    <w:rsid w:val="00B72D51"/>
    <w:rsid w:val="00B77D1B"/>
    <w:rsid w:val="00B87AB5"/>
    <w:rsid w:val="00B87C63"/>
    <w:rsid w:val="00B905FC"/>
    <w:rsid w:val="00B908FC"/>
    <w:rsid w:val="00B94E82"/>
    <w:rsid w:val="00B97000"/>
    <w:rsid w:val="00BB1737"/>
    <w:rsid w:val="00BB2D30"/>
    <w:rsid w:val="00BB4AD4"/>
    <w:rsid w:val="00BB5C20"/>
    <w:rsid w:val="00BB7F76"/>
    <w:rsid w:val="00BC0153"/>
    <w:rsid w:val="00BC0AE7"/>
    <w:rsid w:val="00BC2483"/>
    <w:rsid w:val="00BC3066"/>
    <w:rsid w:val="00BC39BE"/>
    <w:rsid w:val="00BD0277"/>
    <w:rsid w:val="00BE2128"/>
    <w:rsid w:val="00BE67F4"/>
    <w:rsid w:val="00BF3DEC"/>
    <w:rsid w:val="00C072D0"/>
    <w:rsid w:val="00C14053"/>
    <w:rsid w:val="00C27A85"/>
    <w:rsid w:val="00C30946"/>
    <w:rsid w:val="00C361AD"/>
    <w:rsid w:val="00C3696D"/>
    <w:rsid w:val="00C3747C"/>
    <w:rsid w:val="00C47B22"/>
    <w:rsid w:val="00C51072"/>
    <w:rsid w:val="00C52132"/>
    <w:rsid w:val="00C60358"/>
    <w:rsid w:val="00C75CB4"/>
    <w:rsid w:val="00C77104"/>
    <w:rsid w:val="00C8076D"/>
    <w:rsid w:val="00C8140C"/>
    <w:rsid w:val="00C82F01"/>
    <w:rsid w:val="00C8363E"/>
    <w:rsid w:val="00CA4D61"/>
    <w:rsid w:val="00CA58FB"/>
    <w:rsid w:val="00CB0E76"/>
    <w:rsid w:val="00CB2221"/>
    <w:rsid w:val="00CB5D36"/>
    <w:rsid w:val="00CB6A60"/>
    <w:rsid w:val="00CB6E69"/>
    <w:rsid w:val="00CD31C6"/>
    <w:rsid w:val="00CF195D"/>
    <w:rsid w:val="00CF31E8"/>
    <w:rsid w:val="00CF45FE"/>
    <w:rsid w:val="00D029ED"/>
    <w:rsid w:val="00D0432C"/>
    <w:rsid w:val="00D114FB"/>
    <w:rsid w:val="00D16415"/>
    <w:rsid w:val="00D31A92"/>
    <w:rsid w:val="00D34461"/>
    <w:rsid w:val="00D54124"/>
    <w:rsid w:val="00D62337"/>
    <w:rsid w:val="00D626AF"/>
    <w:rsid w:val="00D65CB0"/>
    <w:rsid w:val="00D67A9E"/>
    <w:rsid w:val="00D7231B"/>
    <w:rsid w:val="00D74D5B"/>
    <w:rsid w:val="00D7595B"/>
    <w:rsid w:val="00D81FC3"/>
    <w:rsid w:val="00DB0D4F"/>
    <w:rsid w:val="00DC2B86"/>
    <w:rsid w:val="00DD5AEB"/>
    <w:rsid w:val="00DE14EA"/>
    <w:rsid w:val="00DF2173"/>
    <w:rsid w:val="00E03AAB"/>
    <w:rsid w:val="00E25568"/>
    <w:rsid w:val="00E30705"/>
    <w:rsid w:val="00E33A24"/>
    <w:rsid w:val="00E33E1F"/>
    <w:rsid w:val="00E40A0A"/>
    <w:rsid w:val="00E41F54"/>
    <w:rsid w:val="00E435EE"/>
    <w:rsid w:val="00E655A4"/>
    <w:rsid w:val="00E65D42"/>
    <w:rsid w:val="00E70C9D"/>
    <w:rsid w:val="00E73D98"/>
    <w:rsid w:val="00E74B24"/>
    <w:rsid w:val="00E85D55"/>
    <w:rsid w:val="00E979D1"/>
    <w:rsid w:val="00EB25CC"/>
    <w:rsid w:val="00EB3B16"/>
    <w:rsid w:val="00EC3367"/>
    <w:rsid w:val="00EC4130"/>
    <w:rsid w:val="00EC6EC0"/>
    <w:rsid w:val="00EC7EE1"/>
    <w:rsid w:val="00ED25A6"/>
    <w:rsid w:val="00ED6DF8"/>
    <w:rsid w:val="00EE19AB"/>
    <w:rsid w:val="00EE3A69"/>
    <w:rsid w:val="00EE3C8C"/>
    <w:rsid w:val="00EE5655"/>
    <w:rsid w:val="00EE7E22"/>
    <w:rsid w:val="00F060E1"/>
    <w:rsid w:val="00F07B11"/>
    <w:rsid w:val="00F176A9"/>
    <w:rsid w:val="00F2699E"/>
    <w:rsid w:val="00F42BF8"/>
    <w:rsid w:val="00F5137E"/>
    <w:rsid w:val="00F61D35"/>
    <w:rsid w:val="00F643F7"/>
    <w:rsid w:val="00F65BB9"/>
    <w:rsid w:val="00F863E9"/>
    <w:rsid w:val="00F932E1"/>
    <w:rsid w:val="00F95406"/>
    <w:rsid w:val="00FA2570"/>
    <w:rsid w:val="00FA5166"/>
    <w:rsid w:val="00FB0E56"/>
    <w:rsid w:val="00FB0EC4"/>
    <w:rsid w:val="00FC3C23"/>
    <w:rsid w:val="00FD0564"/>
    <w:rsid w:val="00FD083B"/>
    <w:rsid w:val="00FD3200"/>
    <w:rsid w:val="00FD3BAE"/>
    <w:rsid w:val="00FE1684"/>
    <w:rsid w:val="00FE40E6"/>
    <w:rsid w:val="00FE4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89F57"/>
  <w15:chartTrackingRefBased/>
  <w15:docId w15:val="{229A9479-9FBA-4959-B0A8-BAB8400D5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31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363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8363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6787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7876"/>
  </w:style>
  <w:style w:type="paragraph" w:styleId="Footer">
    <w:name w:val="footer"/>
    <w:basedOn w:val="Normal"/>
    <w:link w:val="FooterChar"/>
    <w:uiPriority w:val="99"/>
    <w:unhideWhenUsed/>
    <w:rsid w:val="0086787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78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42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mailto:drsusan@chelseadoctor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C154B6B53C424B8F5EE10626A0FB26" ma:contentTypeVersion="13" ma:contentTypeDescription="Create a new document." ma:contentTypeScope="" ma:versionID="3b6e59bb75a1248e77d5d0967ded8aab">
  <xsd:schema xmlns:xsd="http://www.w3.org/2001/XMLSchema" xmlns:xs="http://www.w3.org/2001/XMLSchema" xmlns:p="http://schemas.microsoft.com/office/2006/metadata/properties" xmlns:ns2="7c572b03-5ebb-472c-8c49-542445b731e7" xmlns:ns3="9dd89193-9a6a-4e46-ac79-7ff7c42a86e9" targetNamespace="http://schemas.microsoft.com/office/2006/metadata/properties" ma:root="true" ma:fieldsID="872e84da530caeb9121c936e198e9e51" ns2:_="" ns3:_="">
    <xsd:import namespace="7c572b03-5ebb-472c-8c49-542445b731e7"/>
    <xsd:import namespace="9dd89193-9a6a-4e46-ac79-7ff7c42a86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572b03-5ebb-472c-8c49-542445b731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2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207266b2-5f88-4f41-8132-5ac069533d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d89193-9a6a-4e46-ac79-7ff7c42a86e9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f0e30d3f-0525-48d2-9c69-e58e9932e17e}" ma:internalName="TaxCatchAll" ma:showField="CatchAllData" ma:web="9dd89193-9a6a-4e46-ac79-7ff7c42a86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dd89193-9a6a-4e46-ac79-7ff7c42a86e9"/>
    <lcf76f155ced4ddcb4097134ff3c332f xmlns="7c572b03-5ebb-472c-8c49-542445b731e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52CAF6C-5C77-493C-AADD-32D6689B41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572b03-5ebb-472c-8c49-542445b731e7"/>
    <ds:schemaRef ds:uri="9dd89193-9a6a-4e46-ac79-7ff7c42a86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263E3E-6B9C-4DE1-85BA-B0E55C95DA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438B46-0608-4F66-A52C-69CF15979F43}">
  <ds:schemaRefs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9dd89193-9a6a-4e46-ac79-7ff7c42a86e9"/>
    <ds:schemaRef ds:uri="7c572b03-5ebb-472c-8c49-542445b731e7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39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Horsewood-Lee</dc:creator>
  <cp:keywords/>
  <dc:description/>
  <cp:lastModifiedBy>History &amp; Philosophy FACULTY</cp:lastModifiedBy>
  <cp:revision>2</cp:revision>
  <cp:lastPrinted>2023-05-01T16:32:00Z</cp:lastPrinted>
  <dcterms:created xsi:type="dcterms:W3CDTF">2023-05-09T09:29:00Z</dcterms:created>
  <dcterms:modified xsi:type="dcterms:W3CDTF">2023-05-09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C154B6B53C424B8F5EE10626A0FB26</vt:lpwstr>
  </property>
</Properties>
</file>